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E98DE0" w14:textId="77777777" w:rsidR="00300B51" w:rsidRDefault="00300B51" w:rsidP="00300B51">
      <w:pPr>
        <w:pStyle w:val="NoSpacing"/>
        <w:spacing w:line="360" w:lineRule="auto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  <w:noProof/>
        </w:rPr>
        <w:drawing>
          <wp:anchor distT="0" distB="0" distL="114300" distR="114300" simplePos="0" relativeHeight="251665408" behindDoc="0" locked="0" layoutInCell="1" allowOverlap="0" wp14:anchorId="330B851B" wp14:editId="5BFE2D0E">
            <wp:simplePos x="0" y="0"/>
            <wp:positionH relativeFrom="column">
              <wp:posOffset>-47625</wp:posOffset>
            </wp:positionH>
            <wp:positionV relativeFrom="paragraph">
              <wp:posOffset>-285750</wp:posOffset>
            </wp:positionV>
            <wp:extent cx="819150" cy="819150"/>
            <wp:effectExtent l="19050" t="0" r="0" b="0"/>
            <wp:wrapSquare wrapText="bothSides"/>
            <wp:docPr id="6" name="Picture 2" descr="COMSATS university islamab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MSATS university islamabad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819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Times New Roman" w:hAnsi="Times New Roman"/>
          <w:b/>
          <w:noProof/>
        </w:rPr>
        <w:drawing>
          <wp:anchor distT="0" distB="0" distL="114300" distR="114300" simplePos="0" relativeHeight="251664384" behindDoc="0" locked="0" layoutInCell="1" allowOverlap="1" wp14:anchorId="41136088" wp14:editId="1F6B1135">
            <wp:simplePos x="0" y="0"/>
            <wp:positionH relativeFrom="column">
              <wp:posOffset>8382000</wp:posOffset>
            </wp:positionH>
            <wp:positionV relativeFrom="paragraph">
              <wp:posOffset>76200</wp:posOffset>
            </wp:positionV>
            <wp:extent cx="1152525" cy="628650"/>
            <wp:effectExtent l="19050" t="0" r="9525" b="0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lum bright="-70000" contrast="88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C12E97">
        <w:rPr>
          <w:rFonts w:ascii="Times New Roman" w:hAnsi="Times New Roman"/>
          <w:b/>
          <w:noProof/>
        </w:rPr>
        <w:drawing>
          <wp:anchor distT="0" distB="0" distL="114300" distR="114300" simplePos="0" relativeHeight="251662336" behindDoc="0" locked="0" layoutInCell="1" allowOverlap="1" wp14:anchorId="697FE2E3" wp14:editId="6A3006FD">
            <wp:simplePos x="0" y="0"/>
            <wp:positionH relativeFrom="column">
              <wp:posOffset>8277225</wp:posOffset>
            </wp:positionH>
            <wp:positionV relativeFrom="paragraph">
              <wp:posOffset>-133350</wp:posOffset>
            </wp:positionV>
            <wp:extent cx="1152525" cy="628650"/>
            <wp:effectExtent l="19050" t="0" r="9525" b="0"/>
            <wp:wrapNone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lum bright="-70000" contrast="88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C12E97">
        <w:rPr>
          <w:rFonts w:ascii="Times New Roman" w:hAnsi="Times New Roman"/>
          <w:b/>
          <w:noProof/>
        </w:rPr>
        <w:drawing>
          <wp:anchor distT="0" distB="0" distL="114300" distR="114300" simplePos="0" relativeHeight="251661312" behindDoc="0" locked="0" layoutInCell="1" allowOverlap="1" wp14:anchorId="4F8900A9" wp14:editId="55EB2AAF">
            <wp:simplePos x="0" y="0"/>
            <wp:positionH relativeFrom="column">
              <wp:posOffset>8124825</wp:posOffset>
            </wp:positionH>
            <wp:positionV relativeFrom="paragraph">
              <wp:posOffset>-285750</wp:posOffset>
            </wp:positionV>
            <wp:extent cx="1152525" cy="628650"/>
            <wp:effectExtent l="19050" t="0" r="9525" b="0"/>
            <wp:wrapNone/>
            <wp:docPr id="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lum bright="-70000" contrast="88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/>
          <w:b/>
        </w:rPr>
        <w:t>COMSATS University Islamabad,</w:t>
      </w:r>
      <w:r w:rsidRPr="00C12E97">
        <w:rPr>
          <w:rFonts w:ascii="Times New Roman" w:hAnsi="Times New Roman"/>
          <w:b/>
        </w:rPr>
        <w:t xml:space="preserve"> Lahore</w:t>
      </w:r>
    </w:p>
    <w:p w14:paraId="23F49A40" w14:textId="77777777" w:rsidR="00300B51" w:rsidRPr="00C12E97" w:rsidRDefault="00300B51" w:rsidP="00300B51">
      <w:pPr>
        <w:pStyle w:val="NoSpacing"/>
        <w:spacing w:line="360" w:lineRule="auto"/>
        <w:jc w:val="center"/>
        <w:rPr>
          <w:rFonts w:ascii="Times New Roman" w:hAnsi="Times New Roman"/>
        </w:rPr>
      </w:pPr>
      <w:r w:rsidRPr="00C12E97">
        <w:rPr>
          <w:rFonts w:ascii="Times New Roman" w:hAnsi="Times New Roman"/>
          <w:b/>
          <w:noProof/>
        </w:rPr>
        <w:drawing>
          <wp:anchor distT="0" distB="0" distL="114300" distR="114300" simplePos="0" relativeHeight="251663360" behindDoc="0" locked="0" layoutInCell="1" allowOverlap="1" wp14:anchorId="39D16CDE" wp14:editId="324A4CB4">
            <wp:simplePos x="0" y="0"/>
            <wp:positionH relativeFrom="column">
              <wp:posOffset>8429625</wp:posOffset>
            </wp:positionH>
            <wp:positionV relativeFrom="paragraph">
              <wp:posOffset>-375285</wp:posOffset>
            </wp:positionV>
            <wp:extent cx="1152525" cy="628650"/>
            <wp:effectExtent l="19050" t="0" r="9525" b="0"/>
            <wp:wrapNone/>
            <wp:docPr id="1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lum bright="-70000" contrast="88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79CE54D9" w14:textId="77777777" w:rsidR="00300B51" w:rsidRPr="00C12E97" w:rsidRDefault="00E90676" w:rsidP="00300B51">
      <w:pPr>
        <w:pStyle w:val="NoSpacing"/>
        <w:spacing w:before="120" w:line="276" w:lineRule="auto"/>
        <w:jc w:val="center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noProof/>
        </w:rPr>
        <w:pict w14:anchorId="676D56E0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7" type="#_x0000_t32" style="position:absolute;left:0;text-align:left;margin-left:-78.75pt;margin-top:6.5pt;width:524.25pt;height:.05pt;z-index:251658240" o:connectortype="straight" strokeweight="1.5pt"/>
        </w:pict>
      </w:r>
      <w:r w:rsidR="00300B51">
        <w:rPr>
          <w:rFonts w:ascii="Times New Roman" w:hAnsi="Times New Roman"/>
          <w:b/>
          <w:noProof/>
        </w:rPr>
        <w:t>Assignment I</w:t>
      </w:r>
      <w:r w:rsidR="00D53CD0">
        <w:rPr>
          <w:rFonts w:ascii="Times New Roman" w:hAnsi="Times New Roman"/>
          <w:b/>
          <w:noProof/>
        </w:rPr>
        <w:t>II</w:t>
      </w:r>
      <w:r w:rsidR="00300B51">
        <w:rPr>
          <w:rFonts w:ascii="Times New Roman" w:hAnsi="Times New Roman"/>
          <w:b/>
          <w:noProof/>
        </w:rPr>
        <w:t xml:space="preserve"> </w:t>
      </w:r>
      <w:r w:rsidR="00300B51" w:rsidRPr="00C12E97">
        <w:rPr>
          <w:rFonts w:ascii="Times New Roman" w:hAnsi="Times New Roman"/>
          <w:b/>
        </w:rPr>
        <w:t>– Semester</w:t>
      </w:r>
      <w:r w:rsidR="00DC5D0A">
        <w:rPr>
          <w:rFonts w:ascii="Times New Roman" w:hAnsi="Times New Roman"/>
          <w:b/>
        </w:rPr>
        <w:t xml:space="preserve"> Spring</w:t>
      </w:r>
      <w:r w:rsidR="00300B51">
        <w:rPr>
          <w:rFonts w:ascii="Times New Roman" w:hAnsi="Times New Roman"/>
          <w:b/>
        </w:rPr>
        <w:t xml:space="preserve"> </w:t>
      </w:r>
      <w:r w:rsidR="00DC5D0A">
        <w:rPr>
          <w:rFonts w:ascii="Times New Roman" w:hAnsi="Times New Roman"/>
          <w:b/>
        </w:rPr>
        <w:t>2020</w:t>
      </w:r>
    </w:p>
    <w:tbl>
      <w:tblPr>
        <w:tblStyle w:val="TableGrid"/>
        <w:tblW w:w="103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4" w:type="dxa"/>
          <w:bottom w:w="14" w:type="dxa"/>
          <w:right w:w="14" w:type="dxa"/>
        </w:tblCellMar>
        <w:tblLook w:val="04A0" w:firstRow="1" w:lastRow="0" w:firstColumn="1" w:lastColumn="0" w:noHBand="0" w:noVBand="1"/>
      </w:tblPr>
      <w:tblGrid>
        <w:gridCol w:w="1904"/>
        <w:gridCol w:w="630"/>
        <w:gridCol w:w="720"/>
        <w:gridCol w:w="1350"/>
        <w:gridCol w:w="1080"/>
        <w:gridCol w:w="1620"/>
        <w:gridCol w:w="1170"/>
        <w:gridCol w:w="45"/>
        <w:gridCol w:w="1215"/>
        <w:gridCol w:w="630"/>
      </w:tblGrid>
      <w:tr w:rsidR="00300B51" w:rsidRPr="00C12E97" w14:paraId="13F0E746" w14:textId="77777777" w:rsidTr="00CA5F8A">
        <w:trPr>
          <w:cantSplit/>
          <w:trHeight w:hRule="exact" w:val="288"/>
        </w:trPr>
        <w:tc>
          <w:tcPr>
            <w:tcW w:w="1904" w:type="dxa"/>
            <w:shd w:val="clear" w:color="auto" w:fill="D9D9D9" w:themeFill="background1" w:themeFillShade="D9"/>
            <w:vAlign w:val="center"/>
          </w:tcPr>
          <w:p w14:paraId="7B9A1399" w14:textId="77777777" w:rsidR="00300B51" w:rsidRPr="00C12E97" w:rsidRDefault="00300B51" w:rsidP="000C7532">
            <w:pPr>
              <w:pStyle w:val="NoSpacing"/>
              <w:rPr>
                <w:rFonts w:ascii="Times New Roman" w:hAnsi="Times New Roman"/>
              </w:rPr>
            </w:pPr>
            <w:r w:rsidRPr="00C12E97">
              <w:rPr>
                <w:rFonts w:ascii="Times New Roman" w:hAnsi="Times New Roman"/>
                <w:bCs/>
              </w:rPr>
              <w:t>Course Title:</w:t>
            </w:r>
          </w:p>
        </w:tc>
        <w:tc>
          <w:tcPr>
            <w:tcW w:w="3780" w:type="dxa"/>
            <w:gridSpan w:val="4"/>
            <w:vAlign w:val="center"/>
          </w:tcPr>
          <w:p w14:paraId="60EEBDB4" w14:textId="77777777" w:rsidR="00300B51" w:rsidRPr="00C12E97" w:rsidRDefault="00300B51" w:rsidP="000C7532">
            <w:pPr>
              <w:pStyle w:val="NoSpacing"/>
              <w:rPr>
                <w:rFonts w:ascii="Times New Roman" w:hAnsi="Times New Roman"/>
              </w:rPr>
            </w:pPr>
            <w:r w:rsidRPr="00C12E97">
              <w:rPr>
                <w:rFonts w:ascii="Times New Roman" w:hAnsi="Times New Roman"/>
              </w:rPr>
              <w:t>Software</w:t>
            </w:r>
            <w:r>
              <w:rPr>
                <w:rFonts w:ascii="Times New Roman" w:hAnsi="Times New Roman"/>
              </w:rPr>
              <w:t xml:space="preserve"> Testing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41F09C99" w14:textId="77777777" w:rsidR="00300B51" w:rsidRPr="00C12E97" w:rsidRDefault="00300B51" w:rsidP="000C7532">
            <w:pPr>
              <w:pStyle w:val="NoSpacing"/>
              <w:rPr>
                <w:rFonts w:ascii="Times New Roman" w:hAnsi="Times New Roman"/>
              </w:rPr>
            </w:pPr>
            <w:r w:rsidRPr="00C12E97">
              <w:rPr>
                <w:rFonts w:ascii="Times New Roman" w:hAnsi="Times New Roman"/>
                <w:bCs/>
              </w:rPr>
              <w:t>Course Code:</w:t>
            </w:r>
          </w:p>
        </w:tc>
        <w:tc>
          <w:tcPr>
            <w:tcW w:w="1170" w:type="dxa"/>
            <w:vAlign w:val="center"/>
          </w:tcPr>
          <w:p w14:paraId="46B47D3D" w14:textId="77777777" w:rsidR="00300B51" w:rsidRPr="00C12E97" w:rsidRDefault="00300B51" w:rsidP="000C7532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ED 305</w:t>
            </w:r>
          </w:p>
        </w:tc>
        <w:tc>
          <w:tcPr>
            <w:tcW w:w="1260" w:type="dxa"/>
            <w:gridSpan w:val="2"/>
            <w:shd w:val="clear" w:color="auto" w:fill="D9D9D9" w:themeFill="background1" w:themeFillShade="D9"/>
            <w:vAlign w:val="center"/>
          </w:tcPr>
          <w:p w14:paraId="153556F8" w14:textId="77777777" w:rsidR="00300B51" w:rsidRPr="00C12E97" w:rsidRDefault="00300B51" w:rsidP="000C7532">
            <w:pPr>
              <w:pStyle w:val="NoSpacing"/>
              <w:rPr>
                <w:rFonts w:ascii="Times New Roman" w:hAnsi="Times New Roman"/>
              </w:rPr>
            </w:pPr>
            <w:r w:rsidRPr="00C12E97">
              <w:rPr>
                <w:rFonts w:ascii="Times New Roman" w:hAnsi="Times New Roman"/>
                <w:bCs/>
              </w:rPr>
              <w:t>Credit Hours:</w:t>
            </w:r>
          </w:p>
        </w:tc>
        <w:tc>
          <w:tcPr>
            <w:tcW w:w="630" w:type="dxa"/>
            <w:vAlign w:val="center"/>
          </w:tcPr>
          <w:p w14:paraId="3A561859" w14:textId="77777777" w:rsidR="00300B51" w:rsidRPr="00C12E97" w:rsidRDefault="00300B51" w:rsidP="000C7532">
            <w:pPr>
              <w:pStyle w:val="NoSpacing"/>
              <w:rPr>
                <w:rFonts w:ascii="Times New Roman" w:hAnsi="Times New Roman"/>
              </w:rPr>
            </w:pPr>
            <w:r w:rsidRPr="00C12E9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2</w:t>
            </w:r>
          </w:p>
        </w:tc>
      </w:tr>
      <w:tr w:rsidR="00300B51" w:rsidRPr="00C12E97" w14:paraId="23632286" w14:textId="77777777" w:rsidTr="00CA5F8A">
        <w:trPr>
          <w:cantSplit/>
          <w:trHeight w:hRule="exact" w:val="537"/>
        </w:trPr>
        <w:tc>
          <w:tcPr>
            <w:tcW w:w="1904" w:type="dxa"/>
            <w:shd w:val="clear" w:color="auto" w:fill="D9D9D9" w:themeFill="background1" w:themeFillShade="D9"/>
            <w:vAlign w:val="center"/>
          </w:tcPr>
          <w:p w14:paraId="1BE53336" w14:textId="77777777" w:rsidR="00300B51" w:rsidRPr="00C12E97" w:rsidRDefault="00300B51" w:rsidP="000C7532">
            <w:pPr>
              <w:pStyle w:val="NoSpacing"/>
              <w:rPr>
                <w:rFonts w:ascii="Times New Roman" w:hAnsi="Times New Roman"/>
              </w:rPr>
            </w:pPr>
            <w:r w:rsidRPr="00C12E97">
              <w:rPr>
                <w:rFonts w:ascii="Times New Roman" w:hAnsi="Times New Roman"/>
                <w:bCs/>
              </w:rPr>
              <w:t>Course instructor/s:</w:t>
            </w:r>
          </w:p>
        </w:tc>
        <w:tc>
          <w:tcPr>
            <w:tcW w:w="3780" w:type="dxa"/>
            <w:gridSpan w:val="4"/>
            <w:vAlign w:val="center"/>
          </w:tcPr>
          <w:p w14:paraId="42EA5CBC" w14:textId="77777777" w:rsidR="00300B51" w:rsidRPr="00C12E97" w:rsidRDefault="00300B51" w:rsidP="000C7532">
            <w:pPr>
              <w:pStyle w:val="NoSpacing"/>
              <w:tabs>
                <w:tab w:val="left" w:pos="1050"/>
              </w:tabs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abeen Amjad</w:t>
            </w:r>
            <w:r>
              <w:rPr>
                <w:rFonts w:ascii="Times New Roman" w:hAnsi="Times New Roman"/>
              </w:rPr>
              <w:softHyphen/>
            </w:r>
          </w:p>
          <w:p w14:paraId="33F46207" w14:textId="77777777" w:rsidR="00300B51" w:rsidRPr="00C12E97" w:rsidRDefault="00300B51" w:rsidP="000C7532">
            <w:pPr>
              <w:pStyle w:val="NoSpacing"/>
              <w:rPr>
                <w:rFonts w:ascii="Times New Roman" w:hAnsi="Times New Roman"/>
              </w:rPr>
            </w:pPr>
          </w:p>
          <w:p w14:paraId="41617631" w14:textId="77777777" w:rsidR="00300B51" w:rsidRPr="00C12E97" w:rsidRDefault="00300B51" w:rsidP="000C7532">
            <w:pPr>
              <w:pStyle w:val="NoSpacing"/>
              <w:rPr>
                <w:rFonts w:ascii="Times New Roman" w:hAnsi="Times New Roman"/>
              </w:rPr>
            </w:pPr>
          </w:p>
          <w:p w14:paraId="530012DC" w14:textId="77777777" w:rsidR="00300B51" w:rsidRPr="00C12E97" w:rsidRDefault="00300B51" w:rsidP="000C7532">
            <w:pPr>
              <w:pStyle w:val="NoSpacing"/>
              <w:rPr>
                <w:rFonts w:ascii="Times New Roman" w:hAnsi="Times New Roman"/>
              </w:rPr>
            </w:pP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44E072B0" w14:textId="77777777" w:rsidR="00300B51" w:rsidRPr="00C12E97" w:rsidRDefault="00300B51" w:rsidP="000C7532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Cs/>
              </w:rPr>
              <w:t>Program</w:t>
            </w:r>
            <w:r w:rsidRPr="00C12E97">
              <w:rPr>
                <w:rFonts w:ascii="Times New Roman" w:hAnsi="Times New Roman"/>
                <w:bCs/>
              </w:rPr>
              <w:t xml:space="preserve"> Name:</w:t>
            </w:r>
          </w:p>
        </w:tc>
        <w:tc>
          <w:tcPr>
            <w:tcW w:w="3060" w:type="dxa"/>
            <w:gridSpan w:val="4"/>
            <w:vAlign w:val="center"/>
          </w:tcPr>
          <w:p w14:paraId="719CB1EF" w14:textId="77777777" w:rsidR="00300B51" w:rsidRPr="00C12E97" w:rsidRDefault="00300B51" w:rsidP="000C7532">
            <w:pPr>
              <w:pStyle w:val="NoSpacing"/>
              <w:tabs>
                <w:tab w:val="left" w:pos="1050"/>
              </w:tabs>
              <w:rPr>
                <w:rFonts w:ascii="Times New Roman" w:hAnsi="Times New Roman"/>
              </w:rPr>
            </w:pPr>
            <w:r w:rsidRPr="00C12E97">
              <w:rPr>
                <w:rFonts w:ascii="Times New Roman" w:hAnsi="Times New Roman"/>
              </w:rPr>
              <w:t>BS Software engineering</w:t>
            </w:r>
          </w:p>
        </w:tc>
      </w:tr>
      <w:tr w:rsidR="00300B51" w:rsidRPr="00C12E97" w14:paraId="2DC8D84A" w14:textId="77777777" w:rsidTr="00CA5F8A">
        <w:trPr>
          <w:cantSplit/>
          <w:trHeight w:hRule="exact" w:val="288"/>
        </w:trPr>
        <w:tc>
          <w:tcPr>
            <w:tcW w:w="1904" w:type="dxa"/>
            <w:shd w:val="clear" w:color="auto" w:fill="D9D9D9" w:themeFill="background1" w:themeFillShade="D9"/>
            <w:vAlign w:val="center"/>
          </w:tcPr>
          <w:p w14:paraId="2D303C88" w14:textId="77777777" w:rsidR="00300B51" w:rsidRPr="00C12E97" w:rsidRDefault="00300B51" w:rsidP="000C7532">
            <w:pPr>
              <w:pStyle w:val="NoSpacing"/>
              <w:rPr>
                <w:rFonts w:ascii="Times New Roman" w:hAnsi="Times New Roman"/>
              </w:rPr>
            </w:pPr>
            <w:r w:rsidRPr="00C12E97">
              <w:rPr>
                <w:rFonts w:ascii="Times New Roman" w:hAnsi="Times New Roman"/>
                <w:bCs/>
              </w:rPr>
              <w:t>Semester:</w:t>
            </w:r>
          </w:p>
        </w:tc>
        <w:tc>
          <w:tcPr>
            <w:tcW w:w="630" w:type="dxa"/>
            <w:vAlign w:val="center"/>
          </w:tcPr>
          <w:p w14:paraId="2E8EFCAF" w14:textId="77777777" w:rsidR="00300B51" w:rsidRPr="00C12E97" w:rsidRDefault="00300B51" w:rsidP="000C7532">
            <w:pPr>
              <w:pStyle w:val="NoSpacing"/>
              <w:rPr>
                <w:rFonts w:ascii="Times New Roman" w:hAnsi="Times New Roman"/>
              </w:rPr>
            </w:pPr>
            <w:r w:rsidRPr="00C12E97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8</w:t>
            </w:r>
            <w:r w:rsidRPr="008C3642">
              <w:rPr>
                <w:rFonts w:ascii="Times New Roman" w:hAnsi="Times New Roman"/>
                <w:vertAlign w:val="superscript"/>
              </w:rPr>
              <w:t>th</w:t>
            </w:r>
            <w:r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3E807FCB" w14:textId="77777777" w:rsidR="00300B51" w:rsidRPr="00C12E97" w:rsidRDefault="00300B51" w:rsidP="000C7532">
            <w:pPr>
              <w:pStyle w:val="NoSpacing"/>
              <w:rPr>
                <w:rFonts w:ascii="Times New Roman" w:hAnsi="Times New Roman"/>
                <w:bCs/>
              </w:rPr>
            </w:pPr>
            <w:r w:rsidRPr="00C12E97">
              <w:rPr>
                <w:rFonts w:ascii="Times New Roman" w:hAnsi="Times New Roman"/>
                <w:bCs/>
              </w:rPr>
              <w:t>Batch:</w:t>
            </w:r>
          </w:p>
        </w:tc>
        <w:tc>
          <w:tcPr>
            <w:tcW w:w="1350" w:type="dxa"/>
            <w:vAlign w:val="center"/>
          </w:tcPr>
          <w:p w14:paraId="62B36DC1" w14:textId="77777777" w:rsidR="00300B51" w:rsidRPr="00C12E97" w:rsidRDefault="00A62D26" w:rsidP="000C7532">
            <w:pPr>
              <w:pStyle w:val="NoSpacing"/>
              <w:tabs>
                <w:tab w:val="left" w:pos="1140"/>
              </w:tabs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A</w:t>
            </w:r>
            <w:r w:rsidR="00300B51">
              <w:rPr>
                <w:rFonts w:ascii="Times New Roman" w:hAnsi="Times New Roman"/>
              </w:rPr>
              <w:t xml:space="preserve"> 16</w:t>
            </w:r>
            <w:r w:rsidR="00300B51" w:rsidRPr="00C12E97">
              <w:rPr>
                <w:rFonts w:ascii="Times New Roman" w:hAnsi="Times New Roman"/>
              </w:rPr>
              <w:t>-BSE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18866B3E" w14:textId="77777777" w:rsidR="00300B51" w:rsidRPr="00C12E97" w:rsidRDefault="00300B51" w:rsidP="000C7532">
            <w:pPr>
              <w:pStyle w:val="NoSpacing"/>
              <w:rPr>
                <w:rFonts w:ascii="Times New Roman" w:hAnsi="Times New Roman"/>
                <w:bCs/>
              </w:rPr>
            </w:pPr>
            <w:r w:rsidRPr="00C12E97">
              <w:rPr>
                <w:rFonts w:ascii="Times New Roman" w:hAnsi="Times New Roman"/>
                <w:bCs/>
              </w:rPr>
              <w:t xml:space="preserve">Section: </w:t>
            </w:r>
          </w:p>
        </w:tc>
        <w:tc>
          <w:tcPr>
            <w:tcW w:w="1620" w:type="dxa"/>
            <w:vAlign w:val="center"/>
          </w:tcPr>
          <w:p w14:paraId="77CCF31A" w14:textId="36510B6C" w:rsidR="00300B51" w:rsidRPr="00C12E97" w:rsidRDefault="00300B51" w:rsidP="000C7532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</w:t>
            </w:r>
          </w:p>
        </w:tc>
        <w:tc>
          <w:tcPr>
            <w:tcW w:w="1215" w:type="dxa"/>
            <w:gridSpan w:val="2"/>
            <w:shd w:val="clear" w:color="auto" w:fill="D9D9D9" w:themeFill="background1" w:themeFillShade="D9"/>
            <w:vAlign w:val="center"/>
          </w:tcPr>
          <w:p w14:paraId="0C971486" w14:textId="77777777" w:rsidR="00300B51" w:rsidRPr="00C12E97" w:rsidRDefault="00300B51" w:rsidP="000C7532">
            <w:pPr>
              <w:pStyle w:val="NoSpacing"/>
              <w:rPr>
                <w:rFonts w:ascii="Times New Roman" w:hAnsi="Times New Roman"/>
              </w:rPr>
            </w:pPr>
            <w:r w:rsidRPr="00C12E97">
              <w:rPr>
                <w:rFonts w:ascii="Times New Roman" w:hAnsi="Times New Roman"/>
              </w:rPr>
              <w:t>Date:</w:t>
            </w:r>
          </w:p>
        </w:tc>
        <w:tc>
          <w:tcPr>
            <w:tcW w:w="1845" w:type="dxa"/>
            <w:gridSpan w:val="2"/>
            <w:vAlign w:val="center"/>
          </w:tcPr>
          <w:p w14:paraId="1AFB17B2" w14:textId="77777777" w:rsidR="00300B51" w:rsidRPr="00C12E97" w:rsidRDefault="00992F50" w:rsidP="000C7532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7-04-2020</w:t>
            </w:r>
          </w:p>
        </w:tc>
      </w:tr>
      <w:tr w:rsidR="00300B51" w:rsidRPr="00C12E97" w14:paraId="037B4FF1" w14:textId="77777777" w:rsidTr="00CA5F8A">
        <w:trPr>
          <w:cantSplit/>
          <w:trHeight w:hRule="exact" w:val="288"/>
        </w:trPr>
        <w:tc>
          <w:tcPr>
            <w:tcW w:w="1904" w:type="dxa"/>
            <w:shd w:val="clear" w:color="auto" w:fill="D9D9D9" w:themeFill="background1" w:themeFillShade="D9"/>
            <w:vAlign w:val="center"/>
          </w:tcPr>
          <w:p w14:paraId="0D1E5372" w14:textId="77777777" w:rsidR="00300B51" w:rsidRPr="00C12E97" w:rsidRDefault="00300B51" w:rsidP="000C7532">
            <w:pPr>
              <w:pStyle w:val="NoSpacing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bCs/>
              </w:rPr>
              <w:t>Deadline</w:t>
            </w:r>
            <w:r w:rsidRPr="00C12E97">
              <w:rPr>
                <w:rFonts w:ascii="Times New Roman" w:hAnsi="Times New Roman"/>
                <w:b/>
                <w:bCs/>
              </w:rPr>
              <w:t>:</w:t>
            </w:r>
          </w:p>
        </w:tc>
        <w:tc>
          <w:tcPr>
            <w:tcW w:w="3780" w:type="dxa"/>
            <w:gridSpan w:val="4"/>
            <w:vAlign w:val="center"/>
          </w:tcPr>
          <w:p w14:paraId="5F73F79B" w14:textId="77777777" w:rsidR="00300B51" w:rsidRPr="00C12E97" w:rsidRDefault="00CA5F8A" w:rsidP="000C7532">
            <w:pPr>
              <w:pStyle w:val="NoSpacing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08-05-2020</w:t>
            </w:r>
          </w:p>
        </w:tc>
        <w:tc>
          <w:tcPr>
            <w:tcW w:w="2835" w:type="dxa"/>
            <w:gridSpan w:val="3"/>
            <w:shd w:val="clear" w:color="auto" w:fill="D9D9D9" w:themeFill="background1" w:themeFillShade="D9"/>
            <w:vAlign w:val="center"/>
          </w:tcPr>
          <w:p w14:paraId="7EEEE22D" w14:textId="77777777" w:rsidR="00300B51" w:rsidRPr="00C12E97" w:rsidRDefault="00300B51" w:rsidP="000C7532">
            <w:pPr>
              <w:pStyle w:val="NoSpacing"/>
              <w:jc w:val="center"/>
              <w:rPr>
                <w:rFonts w:ascii="Times New Roman" w:hAnsi="Times New Roman"/>
                <w:b/>
              </w:rPr>
            </w:pPr>
            <w:r w:rsidRPr="00C12E97">
              <w:rPr>
                <w:rFonts w:ascii="Times New Roman" w:hAnsi="Times New Roman"/>
                <w:b/>
              </w:rPr>
              <w:t>Maximum Marks:</w:t>
            </w:r>
          </w:p>
        </w:tc>
        <w:tc>
          <w:tcPr>
            <w:tcW w:w="1845" w:type="dxa"/>
            <w:gridSpan w:val="2"/>
            <w:vAlign w:val="center"/>
          </w:tcPr>
          <w:p w14:paraId="2D67D5A1" w14:textId="77777777" w:rsidR="00300B51" w:rsidRPr="00C12E97" w:rsidRDefault="00300B51" w:rsidP="000C7532">
            <w:pPr>
              <w:pStyle w:val="NoSpacing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0</w:t>
            </w:r>
          </w:p>
        </w:tc>
      </w:tr>
      <w:tr w:rsidR="003C1F9E" w:rsidRPr="00C12E97" w14:paraId="7A83493E" w14:textId="77777777" w:rsidTr="00CA5F8A">
        <w:trPr>
          <w:cantSplit/>
          <w:trHeight w:hRule="exact" w:val="288"/>
        </w:trPr>
        <w:tc>
          <w:tcPr>
            <w:tcW w:w="1904" w:type="dxa"/>
            <w:shd w:val="clear" w:color="auto" w:fill="D9D9D9" w:themeFill="background1" w:themeFillShade="D9"/>
            <w:vAlign w:val="center"/>
          </w:tcPr>
          <w:p w14:paraId="41BD58E2" w14:textId="7D7AE02B" w:rsidR="003C1F9E" w:rsidRDefault="003C1F9E" w:rsidP="000C7532">
            <w:pPr>
              <w:pStyle w:val="NoSpacing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Name</w:t>
            </w:r>
          </w:p>
        </w:tc>
        <w:tc>
          <w:tcPr>
            <w:tcW w:w="3780" w:type="dxa"/>
            <w:gridSpan w:val="4"/>
            <w:vAlign w:val="center"/>
          </w:tcPr>
          <w:p w14:paraId="1807AC32" w14:textId="3F8EA4ED" w:rsidR="003C1F9E" w:rsidRDefault="003C1F9E" w:rsidP="000C7532">
            <w:pPr>
              <w:pStyle w:val="NoSpacing"/>
              <w:jc w:val="center"/>
              <w:rPr>
                <w:rFonts w:ascii="Times New Roman" w:hAnsi="Times New Roman"/>
                <w:b/>
              </w:rPr>
            </w:pPr>
            <w:r w:rsidRPr="003C1F9E">
              <w:rPr>
                <w:rFonts w:ascii="Times New Roman" w:hAnsi="Times New Roman"/>
                <w:b/>
              </w:rPr>
              <w:t>Syed Mohammad Mehdi Raza Abidi</w:t>
            </w:r>
          </w:p>
        </w:tc>
        <w:tc>
          <w:tcPr>
            <w:tcW w:w="2835" w:type="dxa"/>
            <w:gridSpan w:val="3"/>
            <w:shd w:val="clear" w:color="auto" w:fill="D9D9D9" w:themeFill="background1" w:themeFillShade="D9"/>
            <w:vAlign w:val="center"/>
          </w:tcPr>
          <w:p w14:paraId="7965C8B0" w14:textId="057600F2" w:rsidR="003C1F9E" w:rsidRPr="00C12E97" w:rsidRDefault="003C1F9E" w:rsidP="000C7532">
            <w:pPr>
              <w:pStyle w:val="NoSpacing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Roll. No.</w:t>
            </w:r>
          </w:p>
        </w:tc>
        <w:tc>
          <w:tcPr>
            <w:tcW w:w="1845" w:type="dxa"/>
            <w:gridSpan w:val="2"/>
            <w:vAlign w:val="center"/>
          </w:tcPr>
          <w:p w14:paraId="50D0EF90" w14:textId="3CECF348" w:rsidR="003C1F9E" w:rsidRDefault="003C1F9E" w:rsidP="000C7532">
            <w:pPr>
              <w:pStyle w:val="NoSpacing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FA16-BSE-057</w:t>
            </w:r>
          </w:p>
        </w:tc>
      </w:tr>
    </w:tbl>
    <w:p w14:paraId="2CB68AD9" w14:textId="77777777" w:rsidR="009D282F" w:rsidRDefault="009D282F" w:rsidP="009D282F">
      <w:pPr>
        <w:rPr>
          <w:rFonts w:ascii="Times New Roman" w:hAnsi="Times New Roman" w:cs="Times New Roman"/>
          <w:sz w:val="32"/>
          <w:szCs w:val="32"/>
        </w:rPr>
      </w:pPr>
    </w:p>
    <w:p w14:paraId="71F96672" w14:textId="77777777" w:rsidR="00C36EC9" w:rsidRPr="00C36EC9" w:rsidRDefault="00C36EC9" w:rsidP="00C36EC9">
      <w:pPr>
        <w:rPr>
          <w:rFonts w:ascii="Times New Roman" w:hAnsi="Times New Roman" w:cs="Times New Roman"/>
          <w:sz w:val="24"/>
          <w:szCs w:val="24"/>
        </w:rPr>
      </w:pPr>
      <w:r w:rsidRPr="00C36EC9">
        <w:rPr>
          <w:rFonts w:ascii="Times New Roman" w:hAnsi="Times New Roman"/>
          <w:sz w:val="24"/>
          <w:szCs w:val="20"/>
        </w:rPr>
        <w:t>Prepare document consisting of the following.</w:t>
      </w:r>
    </w:p>
    <w:p w14:paraId="07DC056D" w14:textId="77777777" w:rsidR="00C36EC9" w:rsidRDefault="00C36EC9" w:rsidP="00C36EC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</w:t>
      </w:r>
      <w:r w:rsidR="00CA5F8A">
        <w:rPr>
          <w:rFonts w:ascii="Times New Roman" w:hAnsi="Times New Roman" w:cs="Times New Roman"/>
          <w:sz w:val="24"/>
          <w:szCs w:val="24"/>
        </w:rPr>
        <w:t>one non-functional requirement of your final year project of the following categories</w:t>
      </w:r>
      <w:r w:rsidRPr="00DB69AD">
        <w:rPr>
          <w:rFonts w:ascii="Times New Roman" w:hAnsi="Times New Roman" w:cs="Times New Roman"/>
          <w:sz w:val="24"/>
          <w:szCs w:val="24"/>
        </w:rPr>
        <w:t>.</w:t>
      </w:r>
    </w:p>
    <w:p w14:paraId="1EC8CA31" w14:textId="42495116" w:rsidR="00C36EC9" w:rsidRDefault="00C36EC9" w:rsidP="00C36EC9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AB6918">
        <w:rPr>
          <w:rFonts w:ascii="Times New Roman" w:hAnsi="Times New Roman" w:cs="Times New Roman"/>
          <w:b/>
          <w:bCs/>
          <w:sz w:val="24"/>
          <w:szCs w:val="24"/>
        </w:rPr>
        <w:t>Compatibility</w:t>
      </w:r>
      <w:r w:rsidR="00D45166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11B8A39E" w14:textId="6663E804" w:rsidR="00D45166" w:rsidRDefault="00D45166" w:rsidP="00D45166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rify Application is compatible with above and equal to Android version 4.2.0.</w:t>
      </w:r>
    </w:p>
    <w:p w14:paraId="180177FE" w14:textId="21C8E002" w:rsidR="00C36EC9" w:rsidRDefault="00C36EC9" w:rsidP="00C36EC9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AB6918">
        <w:rPr>
          <w:rFonts w:ascii="Times New Roman" w:hAnsi="Times New Roman" w:cs="Times New Roman"/>
          <w:b/>
          <w:bCs/>
          <w:sz w:val="24"/>
          <w:szCs w:val="24"/>
        </w:rPr>
        <w:t>Reliability</w:t>
      </w:r>
    </w:p>
    <w:p w14:paraId="32467E8D" w14:textId="6784F8D6" w:rsidR="00D45166" w:rsidRPr="00AB6918" w:rsidRDefault="00D45166" w:rsidP="00D45166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rify that user use application without any hindrance and server never hang or always responding.</w:t>
      </w:r>
    </w:p>
    <w:p w14:paraId="0B651BFA" w14:textId="734B2931" w:rsidR="00C36EC9" w:rsidRDefault="00C36EC9" w:rsidP="00C36EC9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AB6918">
        <w:rPr>
          <w:rFonts w:ascii="Times New Roman" w:hAnsi="Times New Roman" w:cs="Times New Roman"/>
          <w:b/>
          <w:bCs/>
          <w:sz w:val="24"/>
          <w:szCs w:val="24"/>
        </w:rPr>
        <w:t>Configuration</w:t>
      </w:r>
    </w:p>
    <w:p w14:paraId="25783BE2" w14:textId="2911E69F" w:rsidR="00D45166" w:rsidRPr="00D45166" w:rsidRDefault="00D45166" w:rsidP="00D45166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45166">
        <w:rPr>
          <w:rFonts w:ascii="Times New Roman" w:hAnsi="Times New Roman" w:cs="Times New Roman"/>
          <w:sz w:val="24"/>
          <w:szCs w:val="24"/>
        </w:rPr>
        <w:t>Ver</w:t>
      </w:r>
      <w:r>
        <w:rPr>
          <w:rFonts w:ascii="Times New Roman" w:hAnsi="Times New Roman" w:cs="Times New Roman"/>
          <w:sz w:val="24"/>
          <w:szCs w:val="24"/>
        </w:rPr>
        <w:t>ify configuration setting of application is working according to requirement.</w:t>
      </w:r>
    </w:p>
    <w:p w14:paraId="40EEEAFC" w14:textId="2A51B4F2" w:rsidR="00C36EC9" w:rsidRDefault="00CA5F8A" w:rsidP="00C36EC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e one test case to test the mentioned non-functional requirement</w:t>
      </w:r>
      <w:r w:rsidR="00FA290A">
        <w:rPr>
          <w:rFonts w:ascii="Times New Roman" w:hAnsi="Times New Roman" w:cs="Times New Roman"/>
          <w:sz w:val="24"/>
          <w:szCs w:val="24"/>
        </w:rPr>
        <w:t>.</w:t>
      </w:r>
    </w:p>
    <w:p w14:paraId="1B976176" w14:textId="3FEAEC30" w:rsidR="006D2705" w:rsidRDefault="006D2705" w:rsidP="006D2705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st Case:</w:t>
      </w:r>
    </w:p>
    <w:tbl>
      <w:tblPr>
        <w:tblW w:w="9576" w:type="dxa"/>
        <w:tblInd w:w="-1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48"/>
        <w:gridCol w:w="1412"/>
        <w:gridCol w:w="928"/>
        <w:gridCol w:w="3780"/>
        <w:gridCol w:w="1080"/>
        <w:gridCol w:w="1620"/>
        <w:gridCol w:w="108"/>
      </w:tblGrid>
      <w:tr w:rsidR="00CB6AD2" w:rsidRPr="00F70AA2" w14:paraId="7B73EA0F" w14:textId="77777777" w:rsidTr="00E90676">
        <w:trPr>
          <w:gridBefore w:val="1"/>
          <w:gridAfter w:val="1"/>
          <w:wBefore w:w="648" w:type="dxa"/>
          <w:wAfter w:w="108" w:type="dxa"/>
        </w:trPr>
        <w:tc>
          <w:tcPr>
            <w:tcW w:w="2340" w:type="dxa"/>
            <w:gridSpan w:val="2"/>
            <w:shd w:val="clear" w:color="auto" w:fill="D9D9D9"/>
          </w:tcPr>
          <w:p w14:paraId="4D5FB7C3" w14:textId="77777777" w:rsidR="00CB6AD2" w:rsidRPr="00F70AA2" w:rsidRDefault="00CB6AD2" w:rsidP="006837AE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F70AA2">
              <w:rPr>
                <w:rFonts w:ascii="Calibri" w:hAnsi="Calibri" w:cs="Calibri"/>
                <w:b/>
                <w:sz w:val="20"/>
                <w:szCs w:val="20"/>
              </w:rPr>
              <w:t>Item to Test</w:t>
            </w:r>
          </w:p>
        </w:tc>
        <w:tc>
          <w:tcPr>
            <w:tcW w:w="3780" w:type="dxa"/>
            <w:shd w:val="clear" w:color="auto" w:fill="D9D9D9"/>
          </w:tcPr>
          <w:p w14:paraId="6C198B94" w14:textId="77777777" w:rsidR="00CB6AD2" w:rsidRPr="00F70AA2" w:rsidRDefault="00CB6AD2" w:rsidP="006837AE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F70AA2">
              <w:rPr>
                <w:rFonts w:ascii="Calibri" w:hAnsi="Calibri" w:cs="Calibri"/>
                <w:b/>
                <w:sz w:val="20"/>
                <w:szCs w:val="20"/>
              </w:rPr>
              <w:t>Test Description</w:t>
            </w:r>
          </w:p>
        </w:tc>
        <w:tc>
          <w:tcPr>
            <w:tcW w:w="1080" w:type="dxa"/>
            <w:shd w:val="clear" w:color="auto" w:fill="D9D9D9"/>
          </w:tcPr>
          <w:p w14:paraId="2B0CA181" w14:textId="77777777" w:rsidR="00CB6AD2" w:rsidRPr="00F70AA2" w:rsidRDefault="00CB6AD2" w:rsidP="006837AE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F70AA2">
              <w:rPr>
                <w:rFonts w:ascii="Calibri" w:hAnsi="Calibri" w:cs="Calibri"/>
                <w:b/>
                <w:sz w:val="20"/>
                <w:szCs w:val="20"/>
              </w:rPr>
              <w:t>Test Date</w:t>
            </w:r>
          </w:p>
        </w:tc>
        <w:tc>
          <w:tcPr>
            <w:tcW w:w="1620" w:type="dxa"/>
            <w:shd w:val="clear" w:color="auto" w:fill="D9D9D9"/>
          </w:tcPr>
          <w:p w14:paraId="1E9CABB4" w14:textId="77777777" w:rsidR="00CB6AD2" w:rsidRPr="00F70AA2" w:rsidRDefault="00CB6AD2" w:rsidP="006837AE">
            <w:pPr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F70AA2">
              <w:rPr>
                <w:rFonts w:ascii="Calibri" w:hAnsi="Calibri" w:cs="Calibri"/>
                <w:b/>
                <w:sz w:val="20"/>
                <w:szCs w:val="20"/>
              </w:rPr>
              <w:t>Responsibility</w:t>
            </w:r>
          </w:p>
        </w:tc>
      </w:tr>
      <w:tr w:rsidR="00CB6AD2" w:rsidRPr="00F70AA2" w14:paraId="1C725D07" w14:textId="77777777" w:rsidTr="00E90676">
        <w:trPr>
          <w:gridBefore w:val="1"/>
          <w:gridAfter w:val="1"/>
          <w:wBefore w:w="648" w:type="dxa"/>
          <w:wAfter w:w="108" w:type="dxa"/>
        </w:trPr>
        <w:tc>
          <w:tcPr>
            <w:tcW w:w="2340" w:type="dxa"/>
            <w:gridSpan w:val="2"/>
            <w:shd w:val="clear" w:color="auto" w:fill="auto"/>
          </w:tcPr>
          <w:p w14:paraId="28E74134" w14:textId="4B3DC573" w:rsidR="00CB6AD2" w:rsidRPr="00F70AA2" w:rsidRDefault="00CB6AD2" w:rsidP="00CB6AD2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React Native and its dependencies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versions compatibility</w:t>
            </w:r>
          </w:p>
        </w:tc>
        <w:tc>
          <w:tcPr>
            <w:tcW w:w="3780" w:type="dxa"/>
            <w:shd w:val="clear" w:color="auto" w:fill="auto"/>
          </w:tcPr>
          <w:p w14:paraId="4ABD3631" w14:textId="496ADC04" w:rsidR="00CB6AD2" w:rsidRPr="00F70AA2" w:rsidRDefault="00CB6AD2" w:rsidP="00CB6AD2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heck whether the</w:t>
            </w:r>
            <w:r>
              <w:rPr>
                <w:rFonts w:ascii="Calibri" w:hAnsi="Calibri" w:cs="Calibri"/>
                <w:sz w:val="20"/>
                <w:szCs w:val="20"/>
              </w:rPr>
              <w:t>r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e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versions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are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compatible with other dependencies </w:t>
            </w:r>
            <w:r>
              <w:rPr>
                <w:rFonts w:ascii="Calibri" w:hAnsi="Calibri" w:cs="Calibri"/>
                <w:sz w:val="20"/>
                <w:szCs w:val="20"/>
              </w:rPr>
              <w:t>or not.</w:t>
            </w:r>
          </w:p>
        </w:tc>
        <w:tc>
          <w:tcPr>
            <w:tcW w:w="1080" w:type="dxa"/>
            <w:shd w:val="clear" w:color="auto" w:fill="auto"/>
          </w:tcPr>
          <w:p w14:paraId="57D4C885" w14:textId="4E875C25" w:rsidR="00CB6AD2" w:rsidRPr="00F70AA2" w:rsidRDefault="00CB6AD2" w:rsidP="00CB6AD2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N/A</w:t>
            </w:r>
          </w:p>
        </w:tc>
        <w:tc>
          <w:tcPr>
            <w:tcW w:w="1620" w:type="dxa"/>
            <w:shd w:val="clear" w:color="auto" w:fill="auto"/>
          </w:tcPr>
          <w:p w14:paraId="191D848A" w14:textId="68B7F4A7" w:rsidR="00CB6AD2" w:rsidRPr="00F70AA2" w:rsidRDefault="00CB6AD2" w:rsidP="00CB6AD2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hecking</w:t>
            </w:r>
          </w:p>
        </w:tc>
      </w:tr>
      <w:tr w:rsidR="00E90676" w14:paraId="2FF70D8B" w14:textId="77777777" w:rsidTr="00E9067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34"/>
        </w:trPr>
        <w:tc>
          <w:tcPr>
            <w:tcW w:w="2060" w:type="dxa"/>
            <w:gridSpan w:val="2"/>
            <w:shd w:val="clear" w:color="auto" w:fill="auto"/>
            <w:vAlign w:val="center"/>
          </w:tcPr>
          <w:p w14:paraId="1791BFA7" w14:textId="77777777" w:rsidR="00E90676" w:rsidRDefault="00E90676" w:rsidP="006837AE">
            <w:r>
              <w:rPr>
                <w:b/>
                <w:bCs/>
                <w:i/>
                <w:iCs/>
              </w:rPr>
              <w:t>Application Name</w:t>
            </w:r>
          </w:p>
        </w:tc>
        <w:tc>
          <w:tcPr>
            <w:tcW w:w="7516" w:type="dxa"/>
            <w:gridSpan w:val="5"/>
            <w:shd w:val="clear" w:color="auto" w:fill="auto"/>
            <w:vAlign w:val="center"/>
          </w:tcPr>
          <w:p w14:paraId="4D722B61" w14:textId="77777777" w:rsidR="00E90676" w:rsidRDefault="00E90676" w:rsidP="006837AE">
            <w:r>
              <w:rPr>
                <w:rFonts w:ascii="Calibiri" w:hAnsi="Calibiri"/>
              </w:rPr>
              <w:t>RideShare</w:t>
            </w:r>
          </w:p>
        </w:tc>
      </w:tr>
      <w:tr w:rsidR="00E90676" w14:paraId="5EB7D503" w14:textId="77777777" w:rsidTr="00E9067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472"/>
        </w:trPr>
        <w:tc>
          <w:tcPr>
            <w:tcW w:w="2060" w:type="dxa"/>
            <w:gridSpan w:val="2"/>
            <w:shd w:val="clear" w:color="auto" w:fill="auto"/>
            <w:vAlign w:val="center"/>
          </w:tcPr>
          <w:p w14:paraId="33CF5727" w14:textId="53F0A092" w:rsidR="00E90676" w:rsidRDefault="00E90676" w:rsidP="006837AE"/>
        </w:tc>
        <w:tc>
          <w:tcPr>
            <w:tcW w:w="7516" w:type="dxa"/>
            <w:gridSpan w:val="5"/>
            <w:shd w:val="clear" w:color="auto" w:fill="auto"/>
            <w:vAlign w:val="center"/>
          </w:tcPr>
          <w:p w14:paraId="344F3BD9" w14:textId="7A4C15E3" w:rsidR="00E90676" w:rsidRDefault="00E90676" w:rsidP="006837AE"/>
        </w:tc>
      </w:tr>
      <w:tr w:rsidR="00E90676" w14:paraId="206D53D5" w14:textId="77777777" w:rsidTr="00A7433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890"/>
        </w:trPr>
        <w:tc>
          <w:tcPr>
            <w:tcW w:w="2060" w:type="dxa"/>
            <w:gridSpan w:val="2"/>
            <w:shd w:val="clear" w:color="auto" w:fill="auto"/>
            <w:vAlign w:val="center"/>
          </w:tcPr>
          <w:p w14:paraId="4D73C47B" w14:textId="77777777" w:rsidR="00E90676" w:rsidRDefault="00E90676" w:rsidP="00E90676">
            <w:r>
              <w:rPr>
                <w:b/>
                <w:bCs/>
                <w:i/>
                <w:iCs/>
              </w:rPr>
              <w:t>Purpose</w:t>
            </w:r>
          </w:p>
        </w:tc>
        <w:tc>
          <w:tcPr>
            <w:tcW w:w="7516" w:type="dxa"/>
            <w:gridSpan w:val="5"/>
            <w:shd w:val="clear" w:color="auto" w:fill="auto"/>
          </w:tcPr>
          <w:p w14:paraId="6D458E34" w14:textId="109056A5" w:rsidR="00E90676" w:rsidRDefault="00E90676" w:rsidP="00E90676">
            <w:r>
              <w:rPr>
                <w:rFonts w:ascii="Calibri" w:hAnsi="Calibri" w:cs="Calibri"/>
                <w:sz w:val="20"/>
                <w:szCs w:val="20"/>
              </w:rPr>
              <w:t>Check whether there versions are compatible with other dependencies or not.</w:t>
            </w:r>
          </w:p>
        </w:tc>
      </w:tr>
      <w:tr w:rsidR="00E90676" w14:paraId="27BC40F6" w14:textId="77777777" w:rsidTr="00E9067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760"/>
        </w:trPr>
        <w:tc>
          <w:tcPr>
            <w:tcW w:w="2060" w:type="dxa"/>
            <w:gridSpan w:val="2"/>
            <w:shd w:val="clear" w:color="auto" w:fill="auto"/>
            <w:vAlign w:val="center"/>
          </w:tcPr>
          <w:p w14:paraId="1D35DE6F" w14:textId="77777777" w:rsidR="00E90676" w:rsidRDefault="00E90676" w:rsidP="00E90676">
            <w:r>
              <w:rPr>
                <w:b/>
                <w:bCs/>
                <w:i/>
                <w:iCs/>
              </w:rPr>
              <w:t>Environment</w:t>
            </w:r>
          </w:p>
        </w:tc>
        <w:tc>
          <w:tcPr>
            <w:tcW w:w="7516" w:type="dxa"/>
            <w:gridSpan w:val="5"/>
            <w:shd w:val="clear" w:color="auto" w:fill="auto"/>
            <w:vAlign w:val="center"/>
          </w:tcPr>
          <w:p w14:paraId="631BB798" w14:textId="77777777" w:rsidR="00E90676" w:rsidRPr="00E90676" w:rsidRDefault="00E90676" w:rsidP="00E90676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E90676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"@freakycoder/react-native-header-view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E90676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^0.4.5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395F3E27" w14:textId="77777777" w:rsidR="00E90676" w:rsidRPr="00E90676" w:rsidRDefault="00E90676" w:rsidP="00E90676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E90676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"@react-native-community/geolocation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E90676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^2.0.2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15E02248" w14:textId="77777777" w:rsidR="00E90676" w:rsidRPr="00E90676" w:rsidRDefault="00E90676" w:rsidP="00E90676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E90676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"base64-arraybuffer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E90676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^0.2.0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528FDBE7" w14:textId="77777777" w:rsidR="00E90676" w:rsidRPr="00E90676" w:rsidRDefault="00E90676" w:rsidP="00E90676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lastRenderedPageBreak/>
              <w:t>    </w:t>
            </w:r>
            <w:r w:rsidRPr="00E90676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"crypto-js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E90676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^3.1.9-1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73F40C26" w14:textId="77777777" w:rsidR="00E90676" w:rsidRPr="00E90676" w:rsidRDefault="00E90676" w:rsidP="00E90676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E90676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"geolib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E90676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^3.2.1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748308D6" w14:textId="77777777" w:rsidR="00E90676" w:rsidRPr="00E90676" w:rsidRDefault="00E90676" w:rsidP="00E90676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E90676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"haversine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E90676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^1.1.1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61F6DD78" w14:textId="77777777" w:rsidR="00E90676" w:rsidRPr="00E90676" w:rsidRDefault="00E90676" w:rsidP="00E90676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E90676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"lz-string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E90676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^1.4.4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569B3BCE" w14:textId="77777777" w:rsidR="00E90676" w:rsidRPr="00E90676" w:rsidRDefault="00E90676" w:rsidP="00E90676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E90676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"lzutf8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E90676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^0.5.5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1C52274E" w14:textId="77777777" w:rsidR="00E90676" w:rsidRPr="00E90676" w:rsidRDefault="00E90676" w:rsidP="00E90676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E90676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"prop-types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E90676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^15.7.2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16BA8A2B" w14:textId="77777777" w:rsidR="00E90676" w:rsidRPr="00E90676" w:rsidRDefault="00E90676" w:rsidP="00E90676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E90676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"react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E90676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16.8.6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0D535B42" w14:textId="77777777" w:rsidR="00E90676" w:rsidRPr="00E90676" w:rsidRDefault="00E90676" w:rsidP="00E90676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E90676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"react-native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E90676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0.60.5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51E098F7" w14:textId="77777777" w:rsidR="00E90676" w:rsidRPr="00E90676" w:rsidRDefault="00E90676" w:rsidP="00E90676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E90676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"react-native-android-location-enabler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E90676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^1.2.0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30591918" w14:textId="77777777" w:rsidR="00E90676" w:rsidRPr="00E90676" w:rsidRDefault="00E90676" w:rsidP="00E90676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E90676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"react-native-base64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E90676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^0.0.2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65246DA1" w14:textId="77777777" w:rsidR="00E90676" w:rsidRPr="00E90676" w:rsidRDefault="00E90676" w:rsidP="00E90676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E90676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"react-native-dynamic-vector-icons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E90676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^0.1.0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418EB75E" w14:textId="77777777" w:rsidR="00E90676" w:rsidRPr="00E90676" w:rsidRDefault="00E90676" w:rsidP="00E90676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E90676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"react-native-elements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E90676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^1.1.0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1B1D70FC" w14:textId="77777777" w:rsidR="00E90676" w:rsidRPr="00E90676" w:rsidRDefault="00E90676" w:rsidP="00E90676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E90676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"react-native-facebook-account-kit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E90676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^2.1.0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5384333C" w14:textId="77777777" w:rsidR="00E90676" w:rsidRPr="00E90676" w:rsidRDefault="00E90676" w:rsidP="00E90676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E90676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"react-native-gesture-handler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E90676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^1.3.0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11AE6DC6" w14:textId="77777777" w:rsidR="00E90676" w:rsidRPr="00E90676" w:rsidRDefault="00E90676" w:rsidP="00E90676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E90676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"react-native-google-places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E90676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^3.1.2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6BB60AC3" w14:textId="77777777" w:rsidR="00E90676" w:rsidRPr="00E90676" w:rsidRDefault="00E90676" w:rsidP="00E90676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E90676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"react-native-google-places-autocomplete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E90676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^1.4.1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41C7BFC5" w14:textId="77777777" w:rsidR="00E90676" w:rsidRPr="00E90676" w:rsidRDefault="00E90676" w:rsidP="00E90676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E90676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"react-native-image-picker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E90676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^1.0.2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2714B5D2" w14:textId="77777777" w:rsidR="00E90676" w:rsidRPr="00E90676" w:rsidRDefault="00E90676" w:rsidP="00E90676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E90676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"react-native-image-resizer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E90676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^1.0.1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608FF72E" w14:textId="77777777" w:rsidR="00E90676" w:rsidRPr="00E90676" w:rsidRDefault="00E90676" w:rsidP="00E90676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E90676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"react-native-iphone-x-helper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E90676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^1.2.1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0E0A7AE7" w14:textId="77777777" w:rsidR="00E90676" w:rsidRPr="00E90676" w:rsidRDefault="00E90676" w:rsidP="00E90676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E90676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"react-native-keyboard-aware-scroll-view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E90676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^0.9.1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4319A591" w14:textId="77777777" w:rsidR="00E90676" w:rsidRPr="00E90676" w:rsidRDefault="00E90676" w:rsidP="00E90676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E90676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"react-native-maps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E90676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^0.26.1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49F1879D" w14:textId="77777777" w:rsidR="00E90676" w:rsidRPr="00E90676" w:rsidRDefault="00E90676" w:rsidP="00E90676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E90676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"react-native-masked-text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E90676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^1.13.0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51EC6701" w14:textId="77777777" w:rsidR="00E90676" w:rsidRPr="00E90676" w:rsidRDefault="00E90676" w:rsidP="00E90676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E90676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"react-native-material-dropdown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E90676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^0.11.1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75386A73" w14:textId="77777777" w:rsidR="00E90676" w:rsidRPr="00E90676" w:rsidRDefault="00E90676" w:rsidP="00E90676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E90676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"react-native-reanimated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E90676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^1.2.0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1058BCDC" w14:textId="77777777" w:rsidR="00E90676" w:rsidRPr="00E90676" w:rsidRDefault="00E90676" w:rsidP="00E90676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E90676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"react-native-screens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E90676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^1.0.0-alpha.23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3751F9CC" w14:textId="77777777" w:rsidR="00E90676" w:rsidRPr="00E90676" w:rsidRDefault="00E90676" w:rsidP="00E90676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E90676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"react-native-spinkit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E90676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^1.4.1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5EE8D196" w14:textId="77777777" w:rsidR="00E90676" w:rsidRPr="00E90676" w:rsidRDefault="00E90676" w:rsidP="00E90676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E90676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"react-native-vector-icons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E90676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^6.6.0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24BD5677" w14:textId="77777777" w:rsidR="00E90676" w:rsidRPr="00E90676" w:rsidRDefault="00E90676" w:rsidP="00E90676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E90676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"react-navigation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E90676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^3.11.1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0EAAC716" w14:textId="77777777" w:rsidR="00E90676" w:rsidRPr="00E90676" w:rsidRDefault="00E90676" w:rsidP="00E90676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E90676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"socket.io-client"</w:t>
            </w:r>
            <w:r w:rsidRPr="00E90676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E90676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^2.3.0"</w:t>
            </w:r>
          </w:p>
          <w:p w14:paraId="36A309D0" w14:textId="3DB1A535" w:rsidR="00E90676" w:rsidRDefault="00E90676" w:rsidP="00E90676"/>
        </w:tc>
      </w:tr>
      <w:tr w:rsidR="00E90676" w14:paraId="3E50AE23" w14:textId="77777777" w:rsidTr="00E9067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950"/>
        </w:trPr>
        <w:tc>
          <w:tcPr>
            <w:tcW w:w="2060" w:type="dxa"/>
            <w:gridSpan w:val="2"/>
            <w:shd w:val="clear" w:color="auto" w:fill="auto"/>
            <w:vAlign w:val="center"/>
          </w:tcPr>
          <w:p w14:paraId="7C14F362" w14:textId="77777777" w:rsidR="00E90676" w:rsidRDefault="00E90676" w:rsidP="00E90676">
            <w:r>
              <w:rPr>
                <w:b/>
                <w:bCs/>
                <w:i/>
                <w:iCs/>
              </w:rPr>
              <w:lastRenderedPageBreak/>
              <w:t>Prerequisite</w:t>
            </w:r>
          </w:p>
        </w:tc>
        <w:tc>
          <w:tcPr>
            <w:tcW w:w="7516" w:type="dxa"/>
            <w:gridSpan w:val="5"/>
            <w:shd w:val="clear" w:color="auto" w:fill="auto"/>
            <w:vAlign w:val="center"/>
          </w:tcPr>
          <w:p w14:paraId="4AC9E485" w14:textId="127C5329" w:rsidR="00E90676" w:rsidRDefault="00E90676" w:rsidP="00E90676">
            <w:r>
              <w:rPr>
                <w:rFonts w:eastAsiaTheme="minorHAnsi"/>
              </w:rPr>
              <w:t>List of dependencies with compatible version</w:t>
            </w:r>
            <w:r>
              <w:t>.</w:t>
            </w:r>
          </w:p>
        </w:tc>
      </w:tr>
      <w:tr w:rsidR="00E90676" w14:paraId="1DEE5655" w14:textId="77777777" w:rsidTr="00E9067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3215"/>
        </w:trPr>
        <w:tc>
          <w:tcPr>
            <w:tcW w:w="2060" w:type="dxa"/>
            <w:gridSpan w:val="2"/>
            <w:shd w:val="clear" w:color="auto" w:fill="auto"/>
            <w:vAlign w:val="center"/>
          </w:tcPr>
          <w:p w14:paraId="38355D2A" w14:textId="77777777" w:rsidR="00E90676" w:rsidRDefault="00E90676" w:rsidP="00E90676">
            <w:r>
              <w:rPr>
                <w:b/>
                <w:bCs/>
                <w:i/>
                <w:iCs/>
              </w:rPr>
              <w:t>Strategy</w:t>
            </w:r>
          </w:p>
        </w:tc>
        <w:tc>
          <w:tcPr>
            <w:tcW w:w="7516" w:type="dxa"/>
            <w:gridSpan w:val="5"/>
            <w:shd w:val="clear" w:color="auto" w:fill="auto"/>
            <w:vAlign w:val="center"/>
          </w:tcPr>
          <w:p w14:paraId="105EBFBC" w14:textId="19D2265E" w:rsidR="00E90676" w:rsidRDefault="00E90676" w:rsidP="00E90676">
            <w:r>
              <w:t>Read the documentation of dependencies</w:t>
            </w:r>
          </w:p>
        </w:tc>
      </w:tr>
      <w:tr w:rsidR="00E90676" w14:paraId="3DFEFE64" w14:textId="77777777" w:rsidTr="00E9067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340"/>
        </w:trPr>
        <w:tc>
          <w:tcPr>
            <w:tcW w:w="2060" w:type="dxa"/>
            <w:gridSpan w:val="2"/>
            <w:shd w:val="clear" w:color="auto" w:fill="auto"/>
            <w:vAlign w:val="center"/>
          </w:tcPr>
          <w:p w14:paraId="5B72B5D9" w14:textId="77777777" w:rsidR="00E90676" w:rsidRDefault="00E90676" w:rsidP="00E90676">
            <w:r>
              <w:rPr>
                <w:b/>
                <w:bCs/>
                <w:i/>
                <w:iCs/>
              </w:rPr>
              <w:lastRenderedPageBreak/>
              <w:t>Expected Results</w:t>
            </w:r>
          </w:p>
        </w:tc>
        <w:tc>
          <w:tcPr>
            <w:tcW w:w="7516" w:type="dxa"/>
            <w:gridSpan w:val="5"/>
            <w:shd w:val="clear" w:color="auto" w:fill="auto"/>
            <w:vAlign w:val="center"/>
          </w:tcPr>
          <w:p w14:paraId="5AB71DCC" w14:textId="72AF986C" w:rsidR="00E90676" w:rsidRDefault="00E90676" w:rsidP="00E90676">
            <w:r>
              <w:t>All versions are compatible</w:t>
            </w:r>
          </w:p>
        </w:tc>
      </w:tr>
      <w:tr w:rsidR="00E90676" w14:paraId="235E55F9" w14:textId="77777777" w:rsidTr="00E9067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726"/>
        </w:trPr>
        <w:tc>
          <w:tcPr>
            <w:tcW w:w="2060" w:type="dxa"/>
            <w:gridSpan w:val="2"/>
            <w:shd w:val="clear" w:color="auto" w:fill="auto"/>
            <w:vAlign w:val="center"/>
          </w:tcPr>
          <w:p w14:paraId="7A720FA7" w14:textId="77777777" w:rsidR="00E90676" w:rsidRDefault="00E90676" w:rsidP="00E90676">
            <w:r>
              <w:rPr>
                <w:b/>
                <w:bCs/>
                <w:i/>
                <w:iCs/>
              </w:rPr>
              <w:t>Observations</w:t>
            </w:r>
          </w:p>
        </w:tc>
        <w:tc>
          <w:tcPr>
            <w:tcW w:w="7516" w:type="dxa"/>
            <w:gridSpan w:val="5"/>
            <w:shd w:val="clear" w:color="auto" w:fill="auto"/>
            <w:vAlign w:val="center"/>
          </w:tcPr>
          <w:p w14:paraId="04CF64E5" w14:textId="053A3844" w:rsidR="00E90676" w:rsidRDefault="00E90676" w:rsidP="00E90676">
            <w:r>
              <w:t>Some version are incompatible and deprecated</w:t>
            </w:r>
            <w:bookmarkStart w:id="0" w:name="_GoBack"/>
            <w:bookmarkEnd w:id="0"/>
            <w:r>
              <w:t xml:space="preserve"> </w:t>
            </w:r>
          </w:p>
        </w:tc>
      </w:tr>
      <w:tr w:rsidR="00E90676" w14:paraId="5E8047B7" w14:textId="77777777" w:rsidTr="00E9067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635"/>
        </w:trPr>
        <w:tc>
          <w:tcPr>
            <w:tcW w:w="2060" w:type="dxa"/>
            <w:gridSpan w:val="2"/>
            <w:shd w:val="clear" w:color="auto" w:fill="auto"/>
            <w:vAlign w:val="center"/>
          </w:tcPr>
          <w:p w14:paraId="7514EE72" w14:textId="77777777" w:rsidR="00E90676" w:rsidRDefault="00E90676" w:rsidP="00E90676">
            <w:r>
              <w:rPr>
                <w:b/>
                <w:bCs/>
                <w:i/>
                <w:iCs/>
              </w:rPr>
              <w:t>Result</w:t>
            </w:r>
            <w:bookmarkStart w:id="1" w:name="_GoBack13"/>
            <w:bookmarkEnd w:id="1"/>
          </w:p>
        </w:tc>
        <w:tc>
          <w:tcPr>
            <w:tcW w:w="7516" w:type="dxa"/>
            <w:gridSpan w:val="5"/>
            <w:shd w:val="clear" w:color="auto" w:fill="auto"/>
            <w:vAlign w:val="center"/>
          </w:tcPr>
          <w:p w14:paraId="3F0C8612" w14:textId="77777777" w:rsidR="00E90676" w:rsidRDefault="00E90676" w:rsidP="00E90676">
            <w:r>
              <w:rPr>
                <w:i/>
                <w:iCs/>
              </w:rPr>
              <w:t>PASSED</w:t>
            </w:r>
          </w:p>
        </w:tc>
      </w:tr>
    </w:tbl>
    <w:p w14:paraId="3273D0DE" w14:textId="77777777" w:rsidR="006D2705" w:rsidRPr="00E90676" w:rsidRDefault="006D2705" w:rsidP="00E90676">
      <w:pPr>
        <w:rPr>
          <w:rFonts w:ascii="Times New Roman" w:hAnsi="Times New Roman" w:cs="Times New Roman"/>
          <w:sz w:val="24"/>
          <w:szCs w:val="24"/>
        </w:rPr>
      </w:pPr>
    </w:p>
    <w:p w14:paraId="28B9A2FC" w14:textId="77777777" w:rsidR="00C36EC9" w:rsidRPr="00E37208" w:rsidRDefault="00C36EC9" w:rsidP="00C36EC9">
      <w:pPr>
        <w:spacing w:after="0" w:line="240" w:lineRule="auto"/>
        <w:jc w:val="both"/>
        <w:rPr>
          <w:rFonts w:ascii="Times New Roman" w:hAnsi="Times New Roman"/>
          <w:szCs w:val="20"/>
        </w:rPr>
      </w:pPr>
      <w:r w:rsidRPr="00F43DA6">
        <w:rPr>
          <w:rFonts w:ascii="Times New Roman" w:hAnsi="Times New Roman"/>
          <w:b/>
          <w:szCs w:val="20"/>
        </w:rPr>
        <w:t>Note:</w:t>
      </w:r>
      <w:r w:rsidR="00CA5F8A">
        <w:rPr>
          <w:rFonts w:ascii="Times New Roman" w:hAnsi="Times New Roman"/>
          <w:szCs w:val="20"/>
        </w:rPr>
        <w:t xml:space="preserve"> This is an individual assignment. In case of cheating, assignment will be marked zero.</w:t>
      </w:r>
    </w:p>
    <w:p w14:paraId="74AE646D" w14:textId="77777777" w:rsidR="009D6DF9" w:rsidRPr="00E37208" w:rsidRDefault="009D6DF9" w:rsidP="009D6DF9">
      <w:pPr>
        <w:spacing w:after="0" w:line="240" w:lineRule="auto"/>
        <w:jc w:val="both"/>
        <w:rPr>
          <w:rFonts w:ascii="Times New Roman" w:hAnsi="Times New Roman"/>
          <w:szCs w:val="20"/>
        </w:rPr>
      </w:pPr>
      <w:r w:rsidRPr="00E37208">
        <w:rPr>
          <w:rFonts w:ascii="Times New Roman" w:hAnsi="Times New Roman"/>
          <w:szCs w:val="20"/>
        </w:rPr>
        <w:t>.</w:t>
      </w:r>
    </w:p>
    <w:p w14:paraId="614FA35B" w14:textId="77777777" w:rsidR="00DB69AD" w:rsidRPr="009D282F" w:rsidRDefault="00DB69AD" w:rsidP="009D282F">
      <w:pPr>
        <w:rPr>
          <w:rFonts w:ascii="Times New Roman" w:hAnsi="Times New Roman" w:cs="Times New Roman"/>
          <w:sz w:val="24"/>
          <w:szCs w:val="24"/>
        </w:rPr>
      </w:pPr>
    </w:p>
    <w:p w14:paraId="473ABA57" w14:textId="77777777" w:rsidR="00E77517" w:rsidRPr="00E77517" w:rsidRDefault="00E77517" w:rsidP="00E77517">
      <w:pPr>
        <w:rPr>
          <w:rFonts w:ascii="Times New Roman" w:hAnsi="Times New Roman" w:cs="Times New Roman"/>
          <w:sz w:val="32"/>
          <w:szCs w:val="32"/>
        </w:rPr>
      </w:pPr>
    </w:p>
    <w:sectPr w:rsidR="00E77517" w:rsidRPr="00E77517" w:rsidSect="007110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iri">
    <w:altName w:val="Cambria"/>
    <w:charset w:val="01"/>
    <w:family w:val="roman"/>
    <w:pitch w:val="variable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950540"/>
    <w:multiLevelType w:val="hybridMultilevel"/>
    <w:tmpl w:val="17B01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5A718F"/>
    <w:multiLevelType w:val="hybridMultilevel"/>
    <w:tmpl w:val="9314F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9A0A39"/>
    <w:multiLevelType w:val="hybridMultilevel"/>
    <w:tmpl w:val="B41284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E02B10"/>
    <w:multiLevelType w:val="hybridMultilevel"/>
    <w:tmpl w:val="86840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MTa0NDS0MDCyMDRX0lEKTi0uzszPAykwrAUAsDqmTSwAAAA="/>
  </w:docVars>
  <w:rsids>
    <w:rsidRoot w:val="003B6C8C"/>
    <w:rsid w:val="00013924"/>
    <w:rsid w:val="0006075F"/>
    <w:rsid w:val="00070D70"/>
    <w:rsid w:val="00086CB3"/>
    <w:rsid w:val="000B251D"/>
    <w:rsid w:val="000E21DD"/>
    <w:rsid w:val="001D727B"/>
    <w:rsid w:val="00216441"/>
    <w:rsid w:val="002D3E9A"/>
    <w:rsid w:val="00300B51"/>
    <w:rsid w:val="00315411"/>
    <w:rsid w:val="0034243C"/>
    <w:rsid w:val="003B6C8C"/>
    <w:rsid w:val="003C1F9E"/>
    <w:rsid w:val="00474187"/>
    <w:rsid w:val="004B3459"/>
    <w:rsid w:val="00571474"/>
    <w:rsid w:val="005953DC"/>
    <w:rsid w:val="005F447E"/>
    <w:rsid w:val="00617F37"/>
    <w:rsid w:val="00640AD9"/>
    <w:rsid w:val="006913B6"/>
    <w:rsid w:val="006B360B"/>
    <w:rsid w:val="006D2705"/>
    <w:rsid w:val="007110DD"/>
    <w:rsid w:val="00791009"/>
    <w:rsid w:val="00822DF5"/>
    <w:rsid w:val="008817B9"/>
    <w:rsid w:val="00884B6F"/>
    <w:rsid w:val="00992F50"/>
    <w:rsid w:val="009D282F"/>
    <w:rsid w:val="009D4B20"/>
    <w:rsid w:val="009D6DF9"/>
    <w:rsid w:val="00A02413"/>
    <w:rsid w:val="00A031AF"/>
    <w:rsid w:val="00A62D26"/>
    <w:rsid w:val="00A714A4"/>
    <w:rsid w:val="00AB6918"/>
    <w:rsid w:val="00B40434"/>
    <w:rsid w:val="00B40F73"/>
    <w:rsid w:val="00BA6B53"/>
    <w:rsid w:val="00C36EC9"/>
    <w:rsid w:val="00CA5F8A"/>
    <w:rsid w:val="00CB6AD2"/>
    <w:rsid w:val="00D10A00"/>
    <w:rsid w:val="00D45166"/>
    <w:rsid w:val="00D53CD0"/>
    <w:rsid w:val="00DB69AD"/>
    <w:rsid w:val="00DC5D0A"/>
    <w:rsid w:val="00DD294D"/>
    <w:rsid w:val="00E478D6"/>
    <w:rsid w:val="00E77517"/>
    <w:rsid w:val="00E90676"/>
    <w:rsid w:val="00F172C3"/>
    <w:rsid w:val="00FA290A"/>
    <w:rsid w:val="00FD0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  <o:rules v:ext="edit">
        <o:r id="V:Rule1" type="connector" idref="#_x0000_s1027"/>
      </o:rules>
    </o:shapelayout>
  </w:shapeDefaults>
  <w:decimalSymbol w:val="."/>
  <w:listSeparator w:val=","/>
  <w14:docId w14:val="7A8002BB"/>
  <w15:docId w15:val="{111937D1-7F7F-4A5B-A992-450DCA762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110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147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913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13B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9D282F"/>
    <w:pPr>
      <w:spacing w:after="0" w:line="240" w:lineRule="auto"/>
    </w:pPr>
    <w:rPr>
      <w:rFonts w:ascii="Calibri" w:eastAsia="Calibri" w:hAnsi="Calibri" w:cs="Times New Roman"/>
      <w:lang w:val="en-GB" w:eastAsia="en-GB"/>
    </w:rPr>
  </w:style>
  <w:style w:type="paragraph" w:customStyle="1" w:styleId="Default">
    <w:name w:val="Default"/>
    <w:rsid w:val="009D282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 w:eastAsia="en-GB"/>
    </w:rPr>
  </w:style>
  <w:style w:type="table" w:styleId="TableGrid">
    <w:name w:val="Table Grid"/>
    <w:basedOn w:val="TableNormal"/>
    <w:uiPriority w:val="59"/>
    <w:rsid w:val="009D282F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03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4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8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9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3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1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1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0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94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9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6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20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2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5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2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6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5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1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8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7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3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6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6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3</Pages>
  <Words>427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os</dc:creator>
  <cp:lastModifiedBy>Syed Mohammad Mehdi Raza Abidi</cp:lastModifiedBy>
  <cp:revision>38</cp:revision>
  <dcterms:created xsi:type="dcterms:W3CDTF">2016-02-23T05:51:00Z</dcterms:created>
  <dcterms:modified xsi:type="dcterms:W3CDTF">2020-05-07T18:36:00Z</dcterms:modified>
</cp:coreProperties>
</file>